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5CCB0D" w14:textId="1168D993" w:rsidR="00CB3A34" w:rsidRPr="004A785B" w:rsidRDefault="00976416" w:rsidP="00E16E16">
      <w:pPr>
        <w:spacing w:after="0" w:line="240" w:lineRule="auto"/>
        <w:jc w:val="center"/>
        <w:rPr>
          <w:b/>
          <w:sz w:val="32"/>
          <w:szCs w:val="32"/>
        </w:rPr>
      </w:pPr>
      <w:r w:rsidRPr="004A785B">
        <w:rPr>
          <w:b/>
          <w:sz w:val="32"/>
          <w:szCs w:val="32"/>
        </w:rPr>
        <w:t>SAM GORDON</w:t>
      </w:r>
    </w:p>
    <w:p w14:paraId="6FE69B72" w14:textId="7DD854B5" w:rsidR="00976416" w:rsidRDefault="00976416" w:rsidP="00D91DD7">
      <w:pPr>
        <w:spacing w:after="0" w:line="240" w:lineRule="auto"/>
      </w:pPr>
      <w:r>
        <w:t>1</w:t>
      </w:r>
      <w:r w:rsidR="00D91DD7">
        <w:t>01 Telfair</w:t>
      </w:r>
      <w:r>
        <w:t xml:space="preserve"> Ln</w:t>
      </w:r>
      <w:r>
        <w:tab/>
      </w:r>
      <w:r>
        <w:tab/>
      </w:r>
      <w:r w:rsidR="00D91DD7">
        <w:t xml:space="preserve">              </w:t>
      </w:r>
      <w:r w:rsidR="00D91DD7">
        <w:tab/>
      </w:r>
      <w:r w:rsidR="00D91DD7">
        <w:tab/>
      </w:r>
      <w:r w:rsidR="00D91DD7">
        <w:tab/>
      </w:r>
      <w:r w:rsidR="00D91DD7">
        <w:tab/>
      </w:r>
      <w:r w:rsidR="00D91DD7">
        <w:tab/>
      </w:r>
      <w:r w:rsidR="00D91DD7">
        <w:tab/>
        <w:t xml:space="preserve">   </w:t>
      </w:r>
      <w:r>
        <w:tab/>
      </w:r>
      <w:r w:rsidR="003C5F29">
        <w:t xml:space="preserve">         224-221-9352</w:t>
      </w:r>
    </w:p>
    <w:p w14:paraId="259EA038" w14:textId="63150722" w:rsidR="00C66C79" w:rsidRDefault="00D91DD7" w:rsidP="00976416">
      <w:pPr>
        <w:spacing w:after="0" w:line="240" w:lineRule="auto"/>
      </w:pPr>
      <w:r>
        <w:t>Nolensville</w:t>
      </w:r>
      <w:r w:rsidR="00976416">
        <w:t xml:space="preserve">, </w:t>
      </w:r>
      <w:r>
        <w:t>TN</w:t>
      </w:r>
      <w:r w:rsidR="00976416">
        <w:t xml:space="preserve"> </w:t>
      </w:r>
      <w:r>
        <w:t>37135</w:t>
      </w:r>
      <w:r w:rsidR="00976416">
        <w:tab/>
      </w:r>
      <w:r w:rsidR="00976416">
        <w:tab/>
      </w:r>
      <w:r w:rsidR="00976416">
        <w:tab/>
      </w:r>
      <w:r w:rsidR="003C5F29">
        <w:t xml:space="preserve"> </w:t>
      </w:r>
      <w:r>
        <w:tab/>
      </w:r>
      <w:r>
        <w:tab/>
      </w:r>
      <w:r>
        <w:tab/>
      </w:r>
      <w:r>
        <w:tab/>
      </w:r>
      <w:r>
        <w:tab/>
      </w:r>
      <w:r w:rsidR="003C5F29" w:rsidRPr="003C5F29">
        <w:t>sammyjgp@gmail.com</w:t>
      </w:r>
      <w:r w:rsidR="003C5F29">
        <w:tab/>
      </w:r>
      <w:r w:rsidR="003C5F29">
        <w:tab/>
        <w:t xml:space="preserve">  </w:t>
      </w:r>
    </w:p>
    <w:p w14:paraId="51753D23" w14:textId="77777777" w:rsidR="003C5F29" w:rsidRDefault="003C5F29" w:rsidP="00976416">
      <w:pPr>
        <w:spacing w:after="0" w:line="240" w:lineRule="auto"/>
        <w:rPr>
          <w:b/>
        </w:rPr>
      </w:pPr>
      <w:r>
        <w:rPr>
          <w:b/>
        </w:rPr>
        <w:t xml:space="preserve">Objective </w:t>
      </w:r>
    </w:p>
    <w:p w14:paraId="4553A119" w14:textId="6EC0F277" w:rsidR="003C5F29" w:rsidRDefault="000C619C" w:rsidP="00976416">
      <w:pPr>
        <w:spacing w:after="0" w:line="240" w:lineRule="auto"/>
      </w:pPr>
      <w:r>
        <w:t>Get a more long term</w:t>
      </w:r>
      <w:r w:rsidR="004F1330">
        <w:t xml:space="preserve"> </w:t>
      </w:r>
      <w:r>
        <w:t>retail job at Best Buy,</w:t>
      </w:r>
      <w:r w:rsidR="00D91DD7">
        <w:t xml:space="preserve"> to utilize my technology and communication skills</w:t>
      </w:r>
      <w:r>
        <w:t xml:space="preserve"> in an area I am very passionate about.</w:t>
      </w:r>
    </w:p>
    <w:p w14:paraId="34581A58" w14:textId="77777777" w:rsidR="003C5F29" w:rsidRDefault="003C5F29" w:rsidP="00976416">
      <w:pPr>
        <w:spacing w:after="0" w:line="240" w:lineRule="auto"/>
        <w:rPr>
          <w:b/>
        </w:rPr>
      </w:pPr>
    </w:p>
    <w:p w14:paraId="32F768C7" w14:textId="77777777" w:rsidR="00976416" w:rsidRPr="004A785B" w:rsidRDefault="00976416" w:rsidP="00976416">
      <w:pPr>
        <w:spacing w:after="0" w:line="240" w:lineRule="auto"/>
        <w:rPr>
          <w:b/>
        </w:rPr>
      </w:pPr>
      <w:r w:rsidRPr="004A785B">
        <w:rPr>
          <w:b/>
        </w:rPr>
        <w:t>EDUCATION</w:t>
      </w:r>
    </w:p>
    <w:p w14:paraId="587B66B8" w14:textId="395E5878" w:rsidR="00976416" w:rsidRDefault="00976416" w:rsidP="00976416">
      <w:pPr>
        <w:spacing w:after="0" w:line="240" w:lineRule="auto"/>
      </w:pPr>
      <w:r>
        <w:t>Palatine High School, Palatine, IL</w:t>
      </w:r>
      <w:r w:rsidR="000C619C">
        <w:t xml:space="preserve"> - </w:t>
      </w:r>
      <w:r w:rsidR="00D91DD7">
        <w:t>Graduated May 2017</w:t>
      </w:r>
    </w:p>
    <w:p w14:paraId="2BA13568" w14:textId="6FADEA3F" w:rsidR="003C5F29" w:rsidRDefault="003C5F29" w:rsidP="00976416">
      <w:pPr>
        <w:spacing w:after="0" w:line="240" w:lineRule="auto"/>
      </w:pPr>
      <w:r>
        <w:t>Purdue University</w:t>
      </w:r>
      <w:r w:rsidR="00D91DD7">
        <w:t xml:space="preserve">, West Lafayette, IN </w:t>
      </w:r>
      <w:r w:rsidR="000C619C">
        <w:t>-</w:t>
      </w:r>
      <w:r w:rsidR="00D91DD7">
        <w:t xml:space="preserve"> Engineering </w:t>
      </w:r>
      <w:r w:rsidR="000C619C">
        <w:t>s</w:t>
      </w:r>
      <w:r w:rsidR="00D91DD7">
        <w:t>tudent</w:t>
      </w:r>
      <w:r w:rsidR="000C619C">
        <w:t xml:space="preserve"> during the</w:t>
      </w:r>
      <w:r w:rsidR="00D91DD7">
        <w:t xml:space="preserve"> 2017</w:t>
      </w:r>
      <w:r w:rsidR="000C619C">
        <w:t>-</w:t>
      </w:r>
      <w:r w:rsidR="00D91DD7">
        <w:t>18 school year</w:t>
      </w:r>
    </w:p>
    <w:p w14:paraId="0F57CC07" w14:textId="09E84B7E" w:rsidR="000C619C" w:rsidRDefault="000C619C" w:rsidP="00976416">
      <w:pPr>
        <w:spacing w:after="0" w:line="240" w:lineRule="auto"/>
      </w:pPr>
      <w:r>
        <w:t>Nashville State Community College, Nashville, TN – Expected graduation 2021</w:t>
      </w:r>
    </w:p>
    <w:p w14:paraId="12285AB7" w14:textId="77777777" w:rsidR="00D91DD7" w:rsidRDefault="00D91DD7" w:rsidP="00976416">
      <w:pPr>
        <w:spacing w:after="0" w:line="240" w:lineRule="auto"/>
      </w:pPr>
    </w:p>
    <w:p w14:paraId="7C64A3EA" w14:textId="3DC96B38" w:rsidR="003C5F29" w:rsidRDefault="003C5F29" w:rsidP="004F1330">
      <w:pPr>
        <w:spacing w:after="0" w:line="240" w:lineRule="auto"/>
      </w:pPr>
      <w:r>
        <w:t>Extra-Curricular Activities:</w:t>
      </w:r>
    </w:p>
    <w:p w14:paraId="746C0B83" w14:textId="77777777" w:rsidR="00264C9D" w:rsidRDefault="00467045" w:rsidP="003C5F29">
      <w:pPr>
        <w:pStyle w:val="ListParagraph"/>
        <w:numPr>
          <w:ilvl w:val="0"/>
          <w:numId w:val="2"/>
        </w:numPr>
        <w:spacing w:after="0" w:line="240" w:lineRule="auto"/>
      </w:pPr>
      <w:r>
        <w:t>Mechanical Contractors A</w:t>
      </w:r>
      <w:r w:rsidR="003C5F29">
        <w:t xml:space="preserve">ssociation </w:t>
      </w:r>
      <w:r w:rsidR="00BE150B">
        <w:t>Treasurer</w:t>
      </w:r>
    </w:p>
    <w:p w14:paraId="3BF148F6" w14:textId="6EB62F06" w:rsidR="003C5F29" w:rsidRDefault="00264C9D" w:rsidP="003C5F29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Participated in MCA national proposal competition </w:t>
      </w:r>
      <w:r w:rsidR="00BE150B">
        <w:t xml:space="preserve"> </w:t>
      </w:r>
    </w:p>
    <w:p w14:paraId="45A3200D" w14:textId="09E28E65" w:rsidR="003C5F29" w:rsidRDefault="004F1330" w:rsidP="00976416">
      <w:pPr>
        <w:pStyle w:val="ListParagraph"/>
        <w:numPr>
          <w:ilvl w:val="0"/>
          <w:numId w:val="2"/>
        </w:numPr>
        <w:spacing w:after="0" w:line="240" w:lineRule="auto"/>
      </w:pPr>
      <w:r>
        <w:t>High school cross country</w:t>
      </w:r>
    </w:p>
    <w:p w14:paraId="669554C9" w14:textId="77777777" w:rsidR="000C619C" w:rsidRDefault="000C619C" w:rsidP="000C619C">
      <w:pPr>
        <w:pStyle w:val="ListParagraph"/>
        <w:spacing w:after="0" w:line="240" w:lineRule="auto"/>
      </w:pPr>
    </w:p>
    <w:p w14:paraId="1E116093" w14:textId="77777777" w:rsidR="00976416" w:rsidRDefault="003C5F29" w:rsidP="00976416">
      <w:pPr>
        <w:spacing w:after="0" w:line="240" w:lineRule="auto"/>
      </w:pPr>
      <w:r>
        <w:t xml:space="preserve">High School </w:t>
      </w:r>
      <w:r w:rsidR="00976416">
        <w:t>Accomplishments:</w:t>
      </w:r>
    </w:p>
    <w:p w14:paraId="1BB2B6AE" w14:textId="77777777" w:rsidR="00976416" w:rsidRDefault="00976416" w:rsidP="00976416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Member National Honor Society 2015 – </w:t>
      </w:r>
      <w:r w:rsidR="003C5F29">
        <w:t>2017</w:t>
      </w:r>
    </w:p>
    <w:p w14:paraId="3216EB6E" w14:textId="77777777" w:rsidR="00976416" w:rsidRDefault="003C5F29" w:rsidP="00976416">
      <w:pPr>
        <w:pStyle w:val="ListParagraph"/>
        <w:numPr>
          <w:ilvl w:val="0"/>
          <w:numId w:val="1"/>
        </w:numPr>
        <w:spacing w:after="0" w:line="240" w:lineRule="auto"/>
      </w:pPr>
      <w:r>
        <w:t>High Honor Roll 2013 – 2017</w:t>
      </w:r>
    </w:p>
    <w:p w14:paraId="64B54538" w14:textId="2C61B36A" w:rsidR="003C5F29" w:rsidRDefault="003C5F29" w:rsidP="004F1330">
      <w:pPr>
        <w:pStyle w:val="ListParagraph"/>
        <w:numPr>
          <w:ilvl w:val="0"/>
          <w:numId w:val="1"/>
        </w:numPr>
        <w:spacing w:after="0" w:line="240" w:lineRule="auto"/>
      </w:pPr>
      <w:r>
        <w:t>Co-President</w:t>
      </w:r>
      <w:r w:rsidR="008E7697">
        <w:t xml:space="preserve"> Peer Mediation Group</w:t>
      </w:r>
      <w:r>
        <w:t xml:space="preserve"> 2017</w:t>
      </w:r>
    </w:p>
    <w:p w14:paraId="20127186" w14:textId="77777777" w:rsidR="00C66C79" w:rsidRDefault="00C66C79" w:rsidP="0099175E">
      <w:pPr>
        <w:spacing w:after="0" w:line="240" w:lineRule="auto"/>
      </w:pPr>
    </w:p>
    <w:p w14:paraId="71E60AEC" w14:textId="38BF86A2" w:rsidR="0099175E" w:rsidRPr="00E16E16" w:rsidRDefault="0099175E" w:rsidP="0099175E">
      <w:pPr>
        <w:spacing w:after="0" w:line="240" w:lineRule="auto"/>
        <w:rPr>
          <w:b/>
        </w:rPr>
      </w:pPr>
      <w:r w:rsidRPr="004A785B">
        <w:rPr>
          <w:b/>
        </w:rPr>
        <w:t>WORK EXPERIENCE</w:t>
      </w:r>
    </w:p>
    <w:p w14:paraId="683EC117" w14:textId="61AEDBD1" w:rsidR="00D91DD7" w:rsidRDefault="00D91DD7" w:rsidP="003C5F29">
      <w:pPr>
        <w:spacing w:after="0" w:line="240" w:lineRule="auto"/>
      </w:pPr>
      <w:r>
        <w:rPr>
          <w:u w:val="single"/>
        </w:rPr>
        <w:t>Township High School District 211</w:t>
      </w:r>
      <w:r>
        <w:t>, Palatine IL</w:t>
      </w:r>
      <w:r>
        <w:tab/>
      </w:r>
      <w:r>
        <w:tab/>
      </w:r>
      <w:r>
        <w:tab/>
      </w:r>
      <w:r>
        <w:tab/>
        <w:t xml:space="preserve">              Summer 2018</w:t>
      </w:r>
    </w:p>
    <w:p w14:paraId="0C33B885" w14:textId="66584326" w:rsidR="00D91DD7" w:rsidRDefault="00D91DD7" w:rsidP="003C5F29">
      <w:pPr>
        <w:spacing w:after="0" w:line="240" w:lineRule="auto"/>
      </w:pPr>
      <w:r>
        <w:t>S</w:t>
      </w:r>
      <w:r w:rsidR="00E16E16">
        <w:t>tudent Grounds Worker</w:t>
      </w:r>
    </w:p>
    <w:p w14:paraId="7C4EC4D9" w14:textId="30119708" w:rsidR="00D91DD7" w:rsidRPr="00D91DD7" w:rsidRDefault="00D91DD7" w:rsidP="003C5F29">
      <w:pPr>
        <w:spacing w:after="0" w:line="240" w:lineRule="auto"/>
      </w:pPr>
      <w:r>
        <w:t xml:space="preserve">Responsible for grounds work and maintenance </w:t>
      </w:r>
      <w:r w:rsidR="00E16E16">
        <w:t>of 4 locations and any special side projects like library renovation, custom bench and bench pad installation, and multiple sod installations.</w:t>
      </w:r>
    </w:p>
    <w:p w14:paraId="0BADCAF0" w14:textId="77777777" w:rsidR="00D91DD7" w:rsidRDefault="00D91DD7" w:rsidP="003C5F29">
      <w:pPr>
        <w:spacing w:after="0" w:line="240" w:lineRule="auto"/>
        <w:rPr>
          <w:u w:val="single"/>
        </w:rPr>
      </w:pPr>
    </w:p>
    <w:p w14:paraId="213DE112" w14:textId="4A828179" w:rsidR="003C5F29" w:rsidRDefault="003C5F29" w:rsidP="003C5F29">
      <w:pPr>
        <w:spacing w:after="0" w:line="240" w:lineRule="auto"/>
      </w:pPr>
      <w:r w:rsidRPr="00467045">
        <w:rPr>
          <w:u w:val="single"/>
        </w:rPr>
        <w:t>Buehler YMCA</w:t>
      </w:r>
      <w:r>
        <w:t>, Palatine IL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</w:t>
      </w:r>
      <w:r w:rsidRPr="003C5F29">
        <w:t xml:space="preserve"> </w:t>
      </w:r>
      <w:r>
        <w:t>Summer 2017</w:t>
      </w:r>
    </w:p>
    <w:p w14:paraId="5DF02137" w14:textId="77777777" w:rsidR="003C5F29" w:rsidRDefault="003C5F29" w:rsidP="003C5F29">
      <w:pPr>
        <w:spacing w:after="0" w:line="240" w:lineRule="auto"/>
      </w:pPr>
      <w:r>
        <w:t xml:space="preserve">Camp Counselor </w:t>
      </w:r>
    </w:p>
    <w:p w14:paraId="6037253A" w14:textId="3333FDBC" w:rsidR="003C5F29" w:rsidRDefault="003C5F29" w:rsidP="003C5F29">
      <w:pPr>
        <w:spacing w:after="0" w:line="240" w:lineRule="auto"/>
      </w:pPr>
      <w:r>
        <w:t>Responsible for 8-10 children a day from ages 5-14</w:t>
      </w:r>
      <w:r w:rsidR="00E16E16">
        <w:t xml:space="preserve"> and ensuring they have an engaging yet safe time.</w:t>
      </w:r>
      <w:r>
        <w:t xml:space="preserve"> </w:t>
      </w:r>
      <w:r>
        <w:tab/>
      </w:r>
    </w:p>
    <w:p w14:paraId="3E9C11A4" w14:textId="77777777" w:rsidR="003C5F29" w:rsidRDefault="003C5F29" w:rsidP="0099175E">
      <w:pPr>
        <w:spacing w:after="0" w:line="240" w:lineRule="auto"/>
        <w:rPr>
          <w:u w:val="single"/>
        </w:rPr>
      </w:pPr>
    </w:p>
    <w:p w14:paraId="045D85D1" w14:textId="77777777" w:rsidR="002A6F92" w:rsidRDefault="002A6F92" w:rsidP="0099175E">
      <w:pPr>
        <w:spacing w:after="0" w:line="240" w:lineRule="auto"/>
      </w:pPr>
      <w:r w:rsidRPr="004A785B">
        <w:rPr>
          <w:u w:val="single"/>
        </w:rPr>
        <w:t>Mariano’s</w:t>
      </w:r>
      <w:r>
        <w:t>, Palatine, I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ummer 2016</w:t>
      </w:r>
    </w:p>
    <w:p w14:paraId="12E3501C" w14:textId="77777777" w:rsidR="002A6F92" w:rsidRDefault="002A6F92" w:rsidP="0099175E">
      <w:pPr>
        <w:spacing w:after="0" w:line="240" w:lineRule="auto"/>
      </w:pPr>
      <w:r>
        <w:t>Cashier</w:t>
      </w:r>
    </w:p>
    <w:p w14:paraId="358509F4" w14:textId="77777777" w:rsidR="002A6F92" w:rsidRDefault="003F5D69" w:rsidP="0099175E">
      <w:pPr>
        <w:spacing w:after="0" w:line="240" w:lineRule="auto"/>
      </w:pPr>
      <w:r>
        <w:t xml:space="preserve">Responsible for </w:t>
      </w:r>
      <w:r w:rsidR="004000DE">
        <w:t xml:space="preserve">order </w:t>
      </w:r>
      <w:r>
        <w:t xml:space="preserve">checkout, </w:t>
      </w:r>
      <w:r w:rsidR="002A6F92">
        <w:t xml:space="preserve">exemplary customer service, cart retrieval, </w:t>
      </w:r>
      <w:r>
        <w:t xml:space="preserve">and </w:t>
      </w:r>
      <w:r w:rsidR="002A6F92">
        <w:t>product merchandising.</w:t>
      </w:r>
    </w:p>
    <w:p w14:paraId="4BDBAFEE" w14:textId="77777777" w:rsidR="002A6F92" w:rsidRDefault="002A6F92" w:rsidP="0099175E">
      <w:pPr>
        <w:spacing w:after="0" w:line="240" w:lineRule="auto"/>
      </w:pPr>
    </w:p>
    <w:p w14:paraId="45F91294" w14:textId="77777777" w:rsidR="0099175E" w:rsidRDefault="002A6F92" w:rsidP="0099175E">
      <w:pPr>
        <w:spacing w:after="0" w:line="240" w:lineRule="auto"/>
      </w:pPr>
      <w:proofErr w:type="spellStart"/>
      <w:r w:rsidRPr="004A785B">
        <w:rPr>
          <w:u w:val="single"/>
        </w:rPr>
        <w:t>Motorwerks</w:t>
      </w:r>
      <w:proofErr w:type="spellEnd"/>
      <w:r>
        <w:t>, Barrington, I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ummer 2015</w:t>
      </w:r>
    </w:p>
    <w:p w14:paraId="7F4A9ECA" w14:textId="77777777" w:rsidR="002A6F92" w:rsidRDefault="002A6F92" w:rsidP="0099175E">
      <w:pPr>
        <w:spacing w:after="0" w:line="240" w:lineRule="auto"/>
      </w:pPr>
      <w:r>
        <w:t>Parts Runner – Warehouse</w:t>
      </w:r>
    </w:p>
    <w:p w14:paraId="6CBAA237" w14:textId="77777777" w:rsidR="002A6F92" w:rsidRDefault="002A6F92" w:rsidP="0099175E">
      <w:pPr>
        <w:spacing w:after="0" w:line="240" w:lineRule="auto"/>
      </w:pPr>
      <w:r>
        <w:t>Responsible for inventory management as well as delivery of needed parts to mechanic bays.</w:t>
      </w:r>
    </w:p>
    <w:p w14:paraId="1FA10F22" w14:textId="269CC22E" w:rsidR="003C5F29" w:rsidRDefault="003C5F29" w:rsidP="0099175E">
      <w:pPr>
        <w:spacing w:after="0" w:line="240" w:lineRule="auto"/>
      </w:pPr>
    </w:p>
    <w:p w14:paraId="66D22391" w14:textId="42E9CE80" w:rsidR="00E16E16" w:rsidRDefault="00E16E16" w:rsidP="0099175E">
      <w:pPr>
        <w:spacing w:after="0" w:line="240" w:lineRule="auto"/>
        <w:rPr>
          <w:b/>
        </w:rPr>
      </w:pPr>
      <w:r>
        <w:rPr>
          <w:b/>
        </w:rPr>
        <w:t>HOBBIES</w:t>
      </w:r>
      <w:r w:rsidR="00197A7A">
        <w:rPr>
          <w:b/>
        </w:rPr>
        <w:t>/INTERESTS</w:t>
      </w:r>
    </w:p>
    <w:p w14:paraId="55759E9E" w14:textId="110A00CF" w:rsidR="00E16E16" w:rsidRDefault="00E16E16" w:rsidP="005A0E26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Designing and building </w:t>
      </w:r>
      <w:r w:rsidR="005A0E26">
        <w:t>custom computers</w:t>
      </w:r>
    </w:p>
    <w:p w14:paraId="7ACD1E8E" w14:textId="3712402E" w:rsidR="00197A7A" w:rsidRDefault="005A0E26" w:rsidP="00197A7A">
      <w:pPr>
        <w:pStyle w:val="ListParagraph"/>
        <w:numPr>
          <w:ilvl w:val="0"/>
          <w:numId w:val="3"/>
        </w:numPr>
        <w:spacing w:after="0" w:line="240" w:lineRule="auto"/>
      </w:pPr>
      <w:r>
        <w:t>Trouble shooting issues with computers for friends and family</w:t>
      </w:r>
    </w:p>
    <w:p w14:paraId="5234E419" w14:textId="4199A94F" w:rsidR="00197A7A" w:rsidRDefault="00197A7A" w:rsidP="00197A7A">
      <w:pPr>
        <w:pStyle w:val="ListParagraph"/>
        <w:numPr>
          <w:ilvl w:val="0"/>
          <w:numId w:val="3"/>
        </w:numPr>
        <w:spacing w:after="0" w:line="240" w:lineRule="auto"/>
      </w:pPr>
      <w:r>
        <w:t>Designing and setting up custom stereo solutions</w:t>
      </w:r>
      <w:bookmarkStart w:id="0" w:name="_GoBack"/>
      <w:bookmarkEnd w:id="0"/>
    </w:p>
    <w:p w14:paraId="299CBE9F" w14:textId="77777777" w:rsidR="005A0E26" w:rsidRPr="00E16E16" w:rsidRDefault="005A0E26" w:rsidP="0099175E">
      <w:pPr>
        <w:spacing w:after="0" w:line="240" w:lineRule="auto"/>
      </w:pPr>
    </w:p>
    <w:p w14:paraId="08C24A83" w14:textId="639E5A27" w:rsidR="00040957" w:rsidRPr="000C619C" w:rsidRDefault="000C619C" w:rsidP="0099175E">
      <w:pPr>
        <w:spacing w:after="0" w:line="240" w:lineRule="auto"/>
        <w:rPr>
          <w:b/>
        </w:rPr>
      </w:pPr>
      <w:r>
        <w:rPr>
          <w:b/>
        </w:rPr>
        <w:t>References available upon request</w:t>
      </w:r>
    </w:p>
    <w:sectPr w:rsidR="00040957" w:rsidRPr="000C61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DBCE96" w14:textId="77777777" w:rsidR="00ED24DD" w:rsidRDefault="00ED24DD" w:rsidP="00976416">
      <w:pPr>
        <w:spacing w:after="0" w:line="240" w:lineRule="auto"/>
      </w:pPr>
      <w:r>
        <w:separator/>
      </w:r>
    </w:p>
  </w:endnote>
  <w:endnote w:type="continuationSeparator" w:id="0">
    <w:p w14:paraId="02CC5147" w14:textId="77777777" w:rsidR="00ED24DD" w:rsidRDefault="00ED24DD" w:rsidP="009764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BE2262" w14:textId="77777777" w:rsidR="00ED24DD" w:rsidRDefault="00ED24DD" w:rsidP="00976416">
      <w:pPr>
        <w:spacing w:after="0" w:line="240" w:lineRule="auto"/>
      </w:pPr>
      <w:r>
        <w:separator/>
      </w:r>
    </w:p>
  </w:footnote>
  <w:footnote w:type="continuationSeparator" w:id="0">
    <w:p w14:paraId="2D43C4D8" w14:textId="77777777" w:rsidR="00ED24DD" w:rsidRDefault="00ED24DD" w:rsidP="009764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C0742D"/>
    <w:multiLevelType w:val="hybridMultilevel"/>
    <w:tmpl w:val="5E240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B919E7"/>
    <w:multiLevelType w:val="hybridMultilevel"/>
    <w:tmpl w:val="CFC8A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480BD8"/>
    <w:multiLevelType w:val="hybridMultilevel"/>
    <w:tmpl w:val="1ADA9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0NjM1MjY1MzM3NDRV0lEKTi0uzszPAykwrAUAqeswcywAAAA="/>
  </w:docVars>
  <w:rsids>
    <w:rsidRoot w:val="00976416"/>
    <w:rsid w:val="00040957"/>
    <w:rsid w:val="00042950"/>
    <w:rsid w:val="00082745"/>
    <w:rsid w:val="000852E1"/>
    <w:rsid w:val="000C619C"/>
    <w:rsid w:val="00197A7A"/>
    <w:rsid w:val="00264C9D"/>
    <w:rsid w:val="00267E56"/>
    <w:rsid w:val="002A6F92"/>
    <w:rsid w:val="0030675E"/>
    <w:rsid w:val="003C5F29"/>
    <w:rsid w:val="003F5D69"/>
    <w:rsid w:val="004000DE"/>
    <w:rsid w:val="00467045"/>
    <w:rsid w:val="004A785B"/>
    <w:rsid w:val="004F1330"/>
    <w:rsid w:val="005A0E26"/>
    <w:rsid w:val="0061128E"/>
    <w:rsid w:val="00620333"/>
    <w:rsid w:val="00671909"/>
    <w:rsid w:val="006D1FB4"/>
    <w:rsid w:val="006E1AE0"/>
    <w:rsid w:val="00744E6B"/>
    <w:rsid w:val="00776761"/>
    <w:rsid w:val="00806123"/>
    <w:rsid w:val="008E7697"/>
    <w:rsid w:val="00976416"/>
    <w:rsid w:val="0099175E"/>
    <w:rsid w:val="009962BB"/>
    <w:rsid w:val="009C2F49"/>
    <w:rsid w:val="00A96FD1"/>
    <w:rsid w:val="00AB5046"/>
    <w:rsid w:val="00B30A98"/>
    <w:rsid w:val="00BE150B"/>
    <w:rsid w:val="00C66C79"/>
    <w:rsid w:val="00CB3A34"/>
    <w:rsid w:val="00D91DD7"/>
    <w:rsid w:val="00DD6CDE"/>
    <w:rsid w:val="00E16E16"/>
    <w:rsid w:val="00ED24DD"/>
    <w:rsid w:val="00F33F96"/>
    <w:rsid w:val="00FF0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0856A6"/>
  <w15:chartTrackingRefBased/>
  <w15:docId w15:val="{1DD33324-7EB9-4CE5-B3C5-769C1BA866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64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6416"/>
  </w:style>
  <w:style w:type="paragraph" w:styleId="Footer">
    <w:name w:val="footer"/>
    <w:basedOn w:val="Normal"/>
    <w:link w:val="FooterChar"/>
    <w:uiPriority w:val="99"/>
    <w:unhideWhenUsed/>
    <w:rsid w:val="009764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6416"/>
  </w:style>
  <w:style w:type="paragraph" w:styleId="ListParagraph">
    <w:name w:val="List Paragraph"/>
    <w:basedOn w:val="Normal"/>
    <w:uiPriority w:val="34"/>
    <w:qFormat/>
    <w:rsid w:val="009764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A6F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5F29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03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033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68</Words>
  <Characters>153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Gordon</dc:creator>
  <cp:keywords/>
  <dc:description/>
  <cp:lastModifiedBy>sam gordon</cp:lastModifiedBy>
  <cp:revision>3</cp:revision>
  <cp:lastPrinted>2018-03-16T15:05:00Z</cp:lastPrinted>
  <dcterms:created xsi:type="dcterms:W3CDTF">2018-09-20T18:53:00Z</dcterms:created>
  <dcterms:modified xsi:type="dcterms:W3CDTF">2018-10-02T05:54:00Z</dcterms:modified>
</cp:coreProperties>
</file>